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7A368A" w14:textId="77777777" w:rsidR="000105CD" w:rsidRPr="00D47B6B" w:rsidRDefault="000105CD" w:rsidP="00883CF0">
      <w:pPr>
        <w:jc w:val="center"/>
        <w:rPr>
          <w:rFonts w:ascii="Times New Roman" w:hAnsi="Times New Roman" w:cs="Times New Roman"/>
          <w:b/>
          <w:color w:val="000000" w:themeColor="text1"/>
        </w:rPr>
      </w:pPr>
      <w:r w:rsidRPr="00D47B6B">
        <w:rPr>
          <w:rFonts w:ascii="Times New Roman" w:hAnsi="Times New Roman" w:cs="Times New Roman"/>
          <w:b/>
          <w:color w:val="000000" w:themeColor="text1"/>
        </w:rPr>
        <w:t>Проектное предложение</w:t>
      </w:r>
    </w:p>
    <w:p w14:paraId="1F8B284C" w14:textId="77777777" w:rsidR="000105CD" w:rsidRPr="00D47B6B" w:rsidRDefault="000105CD" w:rsidP="009F7DD0">
      <w:pPr>
        <w:jc w:val="both"/>
        <w:rPr>
          <w:rFonts w:ascii="Times New Roman" w:hAnsi="Times New Roman" w:cs="Times New Roman"/>
          <w:b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1"/>
        <w:gridCol w:w="5898"/>
      </w:tblGrid>
      <w:tr w:rsidR="00D47B6B" w:rsidRPr="00D47B6B" w14:paraId="080837C1" w14:textId="77777777" w:rsidTr="00BB4124">
        <w:tc>
          <w:tcPr>
            <w:tcW w:w="3510" w:type="dxa"/>
          </w:tcPr>
          <w:p w14:paraId="3895AF1F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14:paraId="616C04FD" w14:textId="77777777" w:rsidR="000105CD" w:rsidRPr="00D47B6B" w:rsidRDefault="00183CF3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Прикладной</w:t>
            </w:r>
          </w:p>
        </w:tc>
      </w:tr>
      <w:tr w:rsidR="00D47B6B" w:rsidRPr="00D47B6B" w14:paraId="5D245259" w14:textId="77777777" w:rsidTr="00BB4124">
        <w:tc>
          <w:tcPr>
            <w:tcW w:w="3510" w:type="dxa"/>
          </w:tcPr>
          <w:p w14:paraId="3E4F926C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6055" w:type="dxa"/>
          </w:tcPr>
          <w:p w14:paraId="0DB112A1" w14:textId="2AB86E79" w:rsidR="00ED54E9" w:rsidRPr="00D47B6B" w:rsidRDefault="00234BF2" w:rsidP="009F7DD0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Киноклуб «</w:t>
            </w:r>
            <w:r w:rsidR="006405F0" w:rsidRPr="00D47B6B">
              <w:rPr>
                <w:rFonts w:ascii="Times New Roman" w:hAnsi="Times New Roman" w:cs="Times New Roman"/>
                <w:color w:val="000000" w:themeColor="text1"/>
              </w:rPr>
              <w:t>А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>ль-Арабия»</w:t>
            </w:r>
          </w:p>
        </w:tc>
      </w:tr>
      <w:tr w:rsidR="00D47B6B" w:rsidRPr="00D47B6B" w14:paraId="18AC7A00" w14:textId="77777777" w:rsidTr="00BB4124">
        <w:tc>
          <w:tcPr>
            <w:tcW w:w="3510" w:type="dxa"/>
          </w:tcPr>
          <w:p w14:paraId="55781272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14:paraId="7A6891C0" w14:textId="4CB09FA6" w:rsidR="000105CD" w:rsidRPr="00D47B6B" w:rsidRDefault="00234BF2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Школа востоковедения. Научно-образовательная секция исследований Ближнего Востока</w:t>
            </w:r>
          </w:p>
        </w:tc>
      </w:tr>
      <w:tr w:rsidR="00D47B6B" w:rsidRPr="00D47B6B" w14:paraId="5EC1F751" w14:textId="77777777" w:rsidTr="00BB4124">
        <w:tc>
          <w:tcPr>
            <w:tcW w:w="3510" w:type="dxa"/>
          </w:tcPr>
          <w:p w14:paraId="2BD1003B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14:paraId="0C02B40C" w14:textId="77777777" w:rsidR="000105CD" w:rsidRPr="00D47B6B" w:rsidRDefault="00183CF3" w:rsidP="009F7DD0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Кира Владимировна Мещерин</w:t>
            </w:r>
            <w:r w:rsidR="00BD2023" w:rsidRPr="00D47B6B">
              <w:rPr>
                <w:rFonts w:ascii="Times New Roman" w:hAnsi="Times New Roman" w:cs="Times New Roman"/>
                <w:color w:val="000000" w:themeColor="text1"/>
              </w:rPr>
              <w:t>а</w:t>
            </w:r>
          </w:p>
        </w:tc>
      </w:tr>
      <w:tr w:rsidR="00D47B6B" w:rsidRPr="00D47B6B" w14:paraId="621287F7" w14:textId="77777777" w:rsidTr="00BB4124">
        <w:tc>
          <w:tcPr>
            <w:tcW w:w="3510" w:type="dxa"/>
          </w:tcPr>
          <w:p w14:paraId="5239B8CA" w14:textId="77777777" w:rsidR="008E2942" w:rsidRPr="00D47B6B" w:rsidRDefault="008E2942" w:rsidP="00313B5E">
            <w:pPr>
              <w:shd w:val="clear" w:color="auto" w:fill="FFFFFF"/>
              <w:ind w:firstLine="56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6055" w:type="dxa"/>
          </w:tcPr>
          <w:p w14:paraId="0B72F979" w14:textId="5AB5D3FB" w:rsidR="009F7DD0" w:rsidRPr="00D47B6B" w:rsidRDefault="00D069BF" w:rsidP="0027523A">
            <w:pPr>
              <w:shd w:val="clear" w:color="auto" w:fill="FFFFFF"/>
              <w:ind w:firstLine="56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П</w:t>
            </w:r>
            <w:r w:rsidR="000105CD" w:rsidRPr="00D47B6B">
              <w:rPr>
                <w:rFonts w:ascii="Times New Roman" w:hAnsi="Times New Roman" w:cs="Times New Roman"/>
                <w:color w:val="000000" w:themeColor="text1"/>
              </w:rPr>
              <w:t>р</w:t>
            </w:r>
            <w:r w:rsidR="00B0238A" w:rsidRPr="00D47B6B">
              <w:rPr>
                <w:rFonts w:ascii="Times New Roman" w:hAnsi="Times New Roman" w:cs="Times New Roman"/>
                <w:color w:val="000000" w:themeColor="text1"/>
              </w:rPr>
              <w:t>оект задуман для знакомства</w:t>
            </w:r>
            <w:r w:rsidR="008B023B" w:rsidRPr="00D47B6B">
              <w:rPr>
                <w:rFonts w:ascii="Times New Roman" w:hAnsi="Times New Roman" w:cs="Times New Roman"/>
                <w:color w:val="000000" w:themeColor="text1"/>
              </w:rPr>
              <w:t xml:space="preserve"> студентов</w:t>
            </w:r>
            <w:r w:rsidR="00B0238A" w:rsidRPr="00D47B6B">
              <w:rPr>
                <w:rFonts w:ascii="Times New Roman" w:hAnsi="Times New Roman" w:cs="Times New Roman"/>
                <w:color w:val="000000" w:themeColor="text1"/>
              </w:rPr>
              <w:t xml:space="preserve"> с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1B02C8" w:rsidRPr="00D47B6B">
              <w:rPr>
                <w:rFonts w:ascii="Times New Roman" w:hAnsi="Times New Roman" w:cs="Times New Roman"/>
                <w:color w:val="000000" w:themeColor="text1"/>
              </w:rPr>
              <w:t>документальными</w:t>
            </w:r>
            <w:r w:rsidR="008B023B" w:rsidRPr="00D47B6B">
              <w:rPr>
                <w:rFonts w:ascii="Times New Roman" w:hAnsi="Times New Roman" w:cs="Times New Roman"/>
                <w:color w:val="000000" w:themeColor="text1"/>
              </w:rPr>
              <w:t xml:space="preserve"> фильмами на языке-оригинале</w:t>
            </w:r>
            <w:r w:rsidR="0027523A" w:rsidRPr="00D47B6B">
              <w:rPr>
                <w:rFonts w:ascii="Times New Roman" w:hAnsi="Times New Roman" w:cs="Times New Roman"/>
                <w:color w:val="000000" w:themeColor="text1"/>
              </w:rPr>
              <w:t xml:space="preserve"> –</w:t>
            </w:r>
            <w:r w:rsidR="00464EEB" w:rsidRPr="00D47B6B">
              <w:rPr>
                <w:rFonts w:ascii="Times New Roman" w:hAnsi="Times New Roman" w:cs="Times New Roman"/>
                <w:color w:val="000000" w:themeColor="text1"/>
              </w:rPr>
              <w:t xml:space="preserve">преимущественно </w:t>
            </w:r>
            <w:r w:rsidR="005F6DEF" w:rsidRPr="00D47B6B">
              <w:rPr>
                <w:rFonts w:ascii="Times New Roman" w:hAnsi="Times New Roman" w:cs="Times New Roman"/>
                <w:color w:val="000000" w:themeColor="text1"/>
              </w:rPr>
              <w:t xml:space="preserve">современном </w:t>
            </w:r>
            <w:r w:rsidR="0027523A" w:rsidRPr="00D47B6B">
              <w:rPr>
                <w:rFonts w:ascii="Times New Roman" w:hAnsi="Times New Roman" w:cs="Times New Roman"/>
                <w:color w:val="000000" w:themeColor="text1"/>
              </w:rPr>
              <w:t>арабско</w:t>
            </w:r>
            <w:r w:rsidR="003D1F9D" w:rsidRPr="00D47B6B">
              <w:rPr>
                <w:rFonts w:ascii="Times New Roman" w:hAnsi="Times New Roman" w:cs="Times New Roman"/>
                <w:color w:val="000000" w:themeColor="text1"/>
              </w:rPr>
              <w:t>м</w:t>
            </w:r>
            <w:r w:rsidR="0027523A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5F6DEF" w:rsidRPr="00D47B6B">
              <w:rPr>
                <w:rFonts w:ascii="Times New Roman" w:hAnsi="Times New Roman" w:cs="Times New Roman"/>
                <w:color w:val="000000" w:themeColor="text1"/>
              </w:rPr>
              <w:t xml:space="preserve">литературном </w:t>
            </w:r>
            <w:r w:rsidR="0027523A" w:rsidRPr="00D47B6B">
              <w:rPr>
                <w:rFonts w:ascii="Times New Roman" w:hAnsi="Times New Roman" w:cs="Times New Roman"/>
                <w:color w:val="000000" w:themeColor="text1"/>
              </w:rPr>
              <w:t>язык</w:t>
            </w:r>
            <w:r w:rsidR="003D1F9D" w:rsidRPr="00D47B6B">
              <w:rPr>
                <w:rFonts w:ascii="Times New Roman" w:hAnsi="Times New Roman" w:cs="Times New Roman"/>
                <w:color w:val="000000" w:themeColor="text1"/>
              </w:rPr>
              <w:t>е</w:t>
            </w:r>
            <w:r w:rsidR="006405F0" w:rsidRPr="00D47B6B">
              <w:rPr>
                <w:rFonts w:ascii="Times New Roman" w:hAnsi="Times New Roman" w:cs="Times New Roman"/>
                <w:color w:val="000000" w:themeColor="text1"/>
              </w:rPr>
              <w:t xml:space="preserve"> (АЛЯ).</w:t>
            </w:r>
          </w:p>
          <w:p w14:paraId="30652659" w14:textId="6BB0D068" w:rsidR="00070364" w:rsidRPr="00D47B6B" w:rsidRDefault="005F6DEF" w:rsidP="00D47B6B">
            <w:pPr>
              <w:shd w:val="clear" w:color="auto" w:fill="FFFFFF"/>
              <w:ind w:firstLine="56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Изучение </w:t>
            </w:r>
            <w:r w:rsidR="003D3ED9" w:rsidRPr="00D47B6B">
              <w:rPr>
                <w:rFonts w:ascii="Times New Roman" w:hAnsi="Times New Roman" w:cs="Times New Roman"/>
                <w:color w:val="000000" w:themeColor="text1"/>
              </w:rPr>
              <w:t>иностранного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 языка через аудиовизуальное сопровождение имеет особый интерес у студентов, поскольку </w:t>
            </w:r>
            <w:r w:rsidR="005721AC" w:rsidRPr="00D47B6B">
              <w:rPr>
                <w:rFonts w:ascii="Times New Roman" w:hAnsi="Times New Roman" w:cs="Times New Roman"/>
                <w:color w:val="000000" w:themeColor="text1"/>
              </w:rPr>
              <w:t xml:space="preserve">дает </w:t>
            </w:r>
            <w:r w:rsidR="00464EEB" w:rsidRPr="00D47B6B">
              <w:rPr>
                <w:rFonts w:ascii="Times New Roman" w:hAnsi="Times New Roman" w:cs="Times New Roman"/>
                <w:color w:val="000000" w:themeColor="text1"/>
              </w:rPr>
              <w:t xml:space="preserve">быстрые </w:t>
            </w:r>
            <w:r w:rsidR="005721AC" w:rsidRPr="00D47B6B">
              <w:rPr>
                <w:rFonts w:ascii="Times New Roman" w:hAnsi="Times New Roman" w:cs="Times New Roman"/>
                <w:color w:val="000000" w:themeColor="text1"/>
              </w:rPr>
              <w:t xml:space="preserve">практические </w:t>
            </w:r>
            <w:r w:rsidR="00467392">
              <w:rPr>
                <w:rFonts w:ascii="Times New Roman" w:hAnsi="Times New Roman" w:cs="Times New Roman"/>
                <w:color w:val="000000" w:themeColor="text1"/>
              </w:rPr>
              <w:t>результаты в изучении языка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="00464EEB" w:rsidRPr="00D47B6B">
              <w:rPr>
                <w:rFonts w:ascii="Times New Roman" w:hAnsi="Times New Roman" w:cs="Times New Roman"/>
                <w:color w:val="000000" w:themeColor="text1"/>
              </w:rPr>
              <w:t xml:space="preserve"> носит развлекательный характер</w:t>
            </w:r>
            <w:r w:rsidR="00D47B6B">
              <w:rPr>
                <w:rFonts w:ascii="Times New Roman" w:hAnsi="Times New Roman" w:cs="Times New Roman"/>
                <w:color w:val="000000" w:themeColor="text1"/>
              </w:rPr>
              <w:t xml:space="preserve"> (восприятие информации через «картинку»)</w:t>
            </w:r>
            <w:r w:rsidR="00464EEB" w:rsidRPr="00D47B6B">
              <w:rPr>
                <w:rFonts w:ascii="Times New Roman" w:hAnsi="Times New Roman" w:cs="Times New Roman"/>
                <w:color w:val="000000" w:themeColor="text1"/>
              </w:rPr>
              <w:t xml:space="preserve">, но в то же время – 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>расширяет кругозор в различных областях знаний.</w:t>
            </w:r>
            <w:r w:rsidR="00D47B6B" w:rsidRPr="00D47B6B">
              <w:rPr>
                <w:rFonts w:ascii="Times New Roman" w:hAnsi="Times New Roman" w:cs="Times New Roman"/>
                <w:color w:val="000000" w:themeColor="text1"/>
              </w:rPr>
              <w:t xml:space="preserve"> Как </w:t>
            </w:r>
            <w:r w:rsidR="003C0B46">
              <w:rPr>
                <w:rFonts w:ascii="Times New Roman" w:hAnsi="Times New Roman" w:cs="Times New Roman"/>
                <w:color w:val="000000" w:themeColor="text1"/>
              </w:rPr>
              <w:t xml:space="preserve">нередко цитируют слова </w:t>
            </w:r>
            <w:r w:rsidR="00D47B6B">
              <w:rPr>
                <w:rFonts w:ascii="Times New Roman" w:hAnsi="Times New Roman" w:cs="Times New Roman"/>
                <w:color w:val="000000" w:themeColor="text1"/>
              </w:rPr>
              <w:t>британск</w:t>
            </w:r>
            <w:r w:rsidR="003C0B46">
              <w:rPr>
                <w:rFonts w:ascii="Times New Roman" w:hAnsi="Times New Roman" w:cs="Times New Roman"/>
                <w:color w:val="000000" w:themeColor="text1"/>
              </w:rPr>
              <w:t>ого</w:t>
            </w:r>
            <w:r w:rsidR="00D47B6B">
              <w:rPr>
                <w:rFonts w:ascii="Times New Roman" w:hAnsi="Times New Roman" w:cs="Times New Roman"/>
                <w:color w:val="000000" w:themeColor="text1"/>
              </w:rPr>
              <w:t xml:space="preserve"> кинорежиссер</w:t>
            </w:r>
            <w:r w:rsidR="003C0B46">
              <w:rPr>
                <w:rFonts w:ascii="Times New Roman" w:hAnsi="Times New Roman" w:cs="Times New Roman"/>
                <w:color w:val="000000" w:themeColor="text1"/>
              </w:rPr>
              <w:t>а</w:t>
            </w:r>
            <w:r w:rsid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47B6B" w:rsidRPr="00D47B6B">
              <w:rPr>
                <w:rFonts w:ascii="Times New Roman" w:hAnsi="Times New Roman" w:cs="Times New Roman"/>
                <w:color w:val="000000" w:themeColor="text1"/>
              </w:rPr>
              <w:t>Хью Б</w:t>
            </w:r>
            <w:r w:rsidR="00D47B6B">
              <w:rPr>
                <w:rFonts w:ascii="Times New Roman" w:hAnsi="Times New Roman" w:cs="Times New Roman"/>
                <w:color w:val="000000" w:themeColor="text1"/>
              </w:rPr>
              <w:t>а</w:t>
            </w:r>
            <w:r w:rsidR="00D47B6B" w:rsidRPr="00D47B6B">
              <w:rPr>
                <w:rFonts w:ascii="Times New Roman" w:hAnsi="Times New Roman" w:cs="Times New Roman"/>
                <w:color w:val="000000" w:themeColor="text1"/>
              </w:rPr>
              <w:t>д</w:t>
            </w:r>
            <w:r w:rsidR="00D47B6B">
              <w:rPr>
                <w:rFonts w:ascii="Times New Roman" w:hAnsi="Times New Roman" w:cs="Times New Roman"/>
                <w:color w:val="000000" w:themeColor="text1"/>
              </w:rPr>
              <w:t>де</w:t>
            </w:r>
            <w:r w:rsidR="00D47B6B" w:rsidRPr="00D47B6B">
              <w:rPr>
                <w:rFonts w:ascii="Times New Roman" w:hAnsi="Times New Roman" w:cs="Times New Roman"/>
                <w:color w:val="000000" w:themeColor="text1"/>
              </w:rPr>
              <w:t>ли</w:t>
            </w:r>
            <w:r w:rsidR="00D47B6B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="00D47B6B" w:rsidRPr="00D47B6B">
              <w:rPr>
                <w:rFonts w:ascii="Times New Roman" w:hAnsi="Times New Roman" w:cs="Times New Roman"/>
                <w:color w:val="000000" w:themeColor="text1"/>
              </w:rPr>
              <w:t>общая для документального кино цель: «рассказать нам о мире, в котором мы живём».</w:t>
            </w:r>
          </w:p>
          <w:p w14:paraId="5D21504D" w14:textId="0F9D891A" w:rsidR="000105CD" w:rsidRPr="003C0B46" w:rsidRDefault="00A828FA" w:rsidP="003C0B46">
            <w:pPr>
              <w:shd w:val="clear" w:color="auto" w:fill="FFFFFF"/>
              <w:ind w:firstLine="561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На проекте студенты будут </w:t>
            </w:r>
            <w:r w:rsidR="009A1585" w:rsidRPr="009A1585">
              <w:rPr>
                <w:rFonts w:ascii="Times New Roman" w:hAnsi="Times New Roman" w:cs="Times New Roman"/>
                <w:color w:val="000000" w:themeColor="text1"/>
              </w:rPr>
              <w:t>в учебных целях</w:t>
            </w:r>
            <w:r w:rsidR="009A158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>работать</w:t>
            </w:r>
            <w:r w:rsidR="001B0AD6" w:rsidRPr="00D47B6B">
              <w:rPr>
                <w:rFonts w:ascii="Times New Roman" w:hAnsi="Times New Roman" w:cs="Times New Roman"/>
                <w:color w:val="000000" w:themeColor="text1"/>
              </w:rPr>
              <w:t xml:space="preserve"> с 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 xml:space="preserve">документальными </w:t>
            </w:r>
            <w:r w:rsidR="001B0AD6" w:rsidRPr="00D47B6B">
              <w:rPr>
                <w:rFonts w:ascii="Times New Roman" w:hAnsi="Times New Roman" w:cs="Times New Roman"/>
                <w:color w:val="000000" w:themeColor="text1"/>
              </w:rPr>
              <w:t>фильмами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 xml:space="preserve">, размещенными в свободном доступе на интернет-сайтах </w:t>
            </w:r>
            <w:r w:rsidR="003C0B46">
              <w:rPr>
                <w:rFonts w:ascii="Times New Roman" w:hAnsi="Times New Roman" w:cs="Times New Roman"/>
                <w:color w:val="000000" w:themeColor="text1"/>
              </w:rPr>
              <w:t xml:space="preserve">популярных 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>арабских телеканалов.</w:t>
            </w:r>
            <w:r w:rsidR="00DB7C5C" w:rsidRPr="00D47B6B">
              <w:rPr>
                <w:rFonts w:ascii="Times New Roman" w:hAnsi="Times New Roman" w:cs="Times New Roman"/>
                <w:color w:val="000000" w:themeColor="text1"/>
              </w:rPr>
              <w:t xml:space="preserve"> Тематика фильмов – культурно-просветительская: наука, спорт, путешествия, </w:t>
            </w:r>
            <w:r w:rsidR="009C2F3F" w:rsidRPr="00D47B6B">
              <w:rPr>
                <w:rFonts w:ascii="Times New Roman" w:hAnsi="Times New Roman" w:cs="Times New Roman"/>
                <w:color w:val="000000" w:themeColor="text1"/>
              </w:rPr>
              <w:t xml:space="preserve">история, общество, </w:t>
            </w:r>
            <w:r w:rsidR="00DB7C5C" w:rsidRPr="00D47B6B">
              <w:rPr>
                <w:rFonts w:ascii="Times New Roman" w:hAnsi="Times New Roman" w:cs="Times New Roman"/>
                <w:color w:val="000000" w:themeColor="text1"/>
              </w:rPr>
              <w:t>литературное творчество, выставки, музеи</w:t>
            </w:r>
            <w:r w:rsidR="003C0B46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DB7C5C" w:rsidRPr="00D47B6B">
              <w:rPr>
                <w:rFonts w:ascii="Times New Roman" w:hAnsi="Times New Roman" w:cs="Times New Roman"/>
                <w:color w:val="000000" w:themeColor="text1"/>
              </w:rPr>
              <w:t>и</w:t>
            </w:r>
            <w:r w:rsidR="003C0B46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DB7C5C" w:rsidRPr="00D47B6B">
              <w:rPr>
                <w:rFonts w:ascii="Times New Roman" w:hAnsi="Times New Roman" w:cs="Times New Roman"/>
                <w:color w:val="000000" w:themeColor="text1"/>
              </w:rPr>
              <w:t>др.</w:t>
            </w:r>
            <w:r w:rsidR="003C0B46">
              <w:rPr>
                <w:rFonts w:ascii="Times New Roman" w:hAnsi="Times New Roman" w:cs="Times New Roman"/>
                <w:color w:val="000000" w:themeColor="text1"/>
              </w:rPr>
              <w:t> </w:t>
            </w:r>
            <w:r w:rsidR="001460ED" w:rsidRPr="00D47B6B">
              <w:rPr>
                <w:rFonts w:ascii="Times New Roman" w:hAnsi="Times New Roman" w:cs="Times New Roman"/>
                <w:color w:val="000000" w:themeColor="text1"/>
              </w:rPr>
              <w:t>Трудности перевода</w:t>
            </w:r>
            <w:r w:rsidR="003C0B46">
              <w:rPr>
                <w:rFonts w:ascii="Times New Roman" w:hAnsi="Times New Roman" w:cs="Times New Roman"/>
                <w:color w:val="000000" w:themeColor="text1"/>
              </w:rPr>
              <w:t xml:space="preserve"> и особенности фильма</w:t>
            </w:r>
            <w:r w:rsidR="009D3C90">
              <w:rPr>
                <w:rFonts w:ascii="Times New Roman" w:hAnsi="Times New Roman" w:cs="Times New Roman"/>
                <w:color w:val="000000" w:themeColor="text1"/>
              </w:rPr>
              <w:t>(ов)</w:t>
            </w:r>
            <w:r w:rsidR="003C0B46">
              <w:rPr>
                <w:rFonts w:ascii="Times New Roman" w:hAnsi="Times New Roman" w:cs="Times New Roman"/>
                <w:color w:val="000000" w:themeColor="text1"/>
              </w:rPr>
              <w:t xml:space="preserve"> в целом </w:t>
            </w:r>
            <w:r w:rsidR="00DF0747" w:rsidRPr="00D47B6B">
              <w:rPr>
                <w:rFonts w:ascii="Times New Roman" w:hAnsi="Times New Roman" w:cs="Times New Roman"/>
                <w:color w:val="000000" w:themeColor="text1"/>
              </w:rPr>
              <w:t>студенты</w:t>
            </w:r>
            <w:r w:rsidR="001460ED" w:rsidRPr="00D47B6B">
              <w:rPr>
                <w:rFonts w:ascii="Times New Roman" w:hAnsi="Times New Roman" w:cs="Times New Roman"/>
                <w:color w:val="000000" w:themeColor="text1"/>
              </w:rPr>
              <w:t xml:space="preserve"> смогут обсуждать на встречах с руководителем проекта</w:t>
            </w:r>
            <w:r w:rsidR="00464EEB" w:rsidRPr="00D47B6B">
              <w:rPr>
                <w:rFonts w:ascii="Times New Roman" w:hAnsi="Times New Roman" w:cs="Times New Roman"/>
                <w:color w:val="000000" w:themeColor="text1"/>
              </w:rPr>
              <w:t xml:space="preserve"> и через общий чат в</w:t>
            </w:r>
            <w:r w:rsidR="00D342A8" w:rsidRPr="00D47B6B">
              <w:rPr>
                <w:rFonts w:ascii="Times New Roman" w:hAnsi="Times New Roman" w:cs="Times New Roman"/>
                <w:color w:val="000000" w:themeColor="text1"/>
              </w:rPr>
              <w:t xml:space="preserve"> приложении соц. сет</w:t>
            </w:r>
            <w:r w:rsidR="003C0B46">
              <w:rPr>
                <w:rFonts w:ascii="Times New Roman" w:hAnsi="Times New Roman" w:cs="Times New Roman"/>
                <w:color w:val="000000" w:themeColor="text1"/>
              </w:rPr>
              <w:t>ей</w:t>
            </w:r>
            <w:r w:rsidR="00D342A8" w:rsidRPr="00D47B6B">
              <w:rPr>
                <w:rFonts w:ascii="Times New Roman" w:hAnsi="Times New Roman" w:cs="Times New Roman"/>
                <w:color w:val="000000" w:themeColor="text1"/>
              </w:rPr>
              <w:t xml:space="preserve"> или гугл-документе.</w:t>
            </w:r>
          </w:p>
        </w:tc>
      </w:tr>
      <w:tr w:rsidR="00D47B6B" w:rsidRPr="00D47B6B" w14:paraId="77059982" w14:textId="77777777" w:rsidTr="00BB4124">
        <w:tc>
          <w:tcPr>
            <w:tcW w:w="3510" w:type="dxa"/>
          </w:tcPr>
          <w:p w14:paraId="7BF70171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Цель и задачи проекта</w:t>
            </w:r>
          </w:p>
        </w:tc>
        <w:tc>
          <w:tcPr>
            <w:tcW w:w="6055" w:type="dxa"/>
          </w:tcPr>
          <w:p w14:paraId="56A4455B" w14:textId="78B9440B" w:rsidR="000105CD" w:rsidRPr="00D47B6B" w:rsidRDefault="004E6F6E" w:rsidP="00D47B6B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  <w:u w:val="single"/>
              </w:rPr>
              <w:t>Цели</w:t>
            </w:r>
            <w:r w:rsidR="000105CD" w:rsidRPr="00D47B6B">
              <w:rPr>
                <w:rFonts w:ascii="Times New Roman" w:hAnsi="Times New Roman" w:cs="Times New Roman"/>
                <w:color w:val="000000" w:themeColor="text1"/>
                <w:u w:val="single"/>
              </w:rPr>
              <w:t xml:space="preserve"> проекта</w:t>
            </w:r>
            <w:r w:rsidR="003C0DD2" w:rsidRPr="00D47B6B">
              <w:rPr>
                <w:rFonts w:ascii="Times New Roman" w:hAnsi="Times New Roman" w:cs="Times New Roman"/>
                <w:color w:val="000000" w:themeColor="text1"/>
                <w:u w:val="single"/>
              </w:rPr>
              <w:t>:</w:t>
            </w:r>
            <w:r w:rsidR="00AA29C6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B87EA8" w:rsidRPr="00D47B6B">
              <w:rPr>
                <w:rFonts w:ascii="Times New Roman" w:hAnsi="Times New Roman" w:cs="Times New Roman"/>
                <w:color w:val="000000" w:themeColor="text1"/>
              </w:rPr>
              <w:t xml:space="preserve">развить у студентов навыки понимания речи на слух; </w:t>
            </w:r>
            <w:r w:rsidR="004E5220" w:rsidRPr="00D47B6B">
              <w:rPr>
                <w:rFonts w:ascii="Times New Roman" w:hAnsi="Times New Roman" w:cs="Times New Roman"/>
                <w:color w:val="000000" w:themeColor="text1"/>
              </w:rPr>
              <w:t>разнообразить учебно-культур</w:t>
            </w:r>
            <w:r w:rsidR="00D518EC" w:rsidRPr="00D47B6B">
              <w:rPr>
                <w:rFonts w:ascii="Times New Roman" w:hAnsi="Times New Roman" w:cs="Times New Roman"/>
                <w:color w:val="000000" w:themeColor="text1"/>
              </w:rPr>
              <w:t xml:space="preserve">ную программу студентов, изучающих </w:t>
            </w:r>
            <w:r w:rsidR="00447D1A" w:rsidRPr="00D47B6B">
              <w:rPr>
                <w:rFonts w:ascii="Times New Roman" w:hAnsi="Times New Roman" w:cs="Times New Roman"/>
                <w:color w:val="000000" w:themeColor="text1"/>
              </w:rPr>
              <w:t>арабский</w:t>
            </w:r>
            <w:r w:rsidR="00D518EC" w:rsidRPr="00D47B6B">
              <w:rPr>
                <w:rFonts w:ascii="Times New Roman" w:hAnsi="Times New Roman" w:cs="Times New Roman"/>
                <w:color w:val="000000" w:themeColor="text1"/>
              </w:rPr>
              <w:t xml:space="preserve"> язык</w:t>
            </w:r>
            <w:r w:rsidR="00D47B6B" w:rsidRPr="00D47B6B">
              <w:rPr>
                <w:rFonts w:ascii="Times New Roman" w:hAnsi="Times New Roman" w:cs="Times New Roman"/>
                <w:color w:val="000000" w:themeColor="text1"/>
              </w:rPr>
              <w:t xml:space="preserve">. </w:t>
            </w:r>
            <w:r w:rsidR="00352DBE" w:rsidRPr="00D47B6B">
              <w:rPr>
                <w:rFonts w:ascii="Times New Roman" w:hAnsi="Times New Roman" w:cs="Times New Roman"/>
                <w:color w:val="000000" w:themeColor="text1"/>
                <w:u w:val="single"/>
              </w:rPr>
              <w:t>Задачи проекта</w:t>
            </w:r>
            <w:r w:rsidR="003C0DD2" w:rsidRPr="00D47B6B">
              <w:rPr>
                <w:rFonts w:ascii="Times New Roman" w:hAnsi="Times New Roman" w:cs="Times New Roman"/>
                <w:color w:val="000000" w:themeColor="text1"/>
              </w:rPr>
              <w:t xml:space="preserve">: расшифровать 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>и перевести</w:t>
            </w:r>
            <w:r w:rsidR="003017AA" w:rsidRPr="00D47B6B">
              <w:rPr>
                <w:rFonts w:ascii="Times New Roman" w:hAnsi="Times New Roman" w:cs="Times New Roman"/>
                <w:color w:val="000000" w:themeColor="text1"/>
              </w:rPr>
              <w:t xml:space="preserve"> с арабского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 xml:space="preserve"> на русский язык документальные </w:t>
            </w:r>
            <w:r w:rsidR="003C0DD2" w:rsidRPr="00D47B6B">
              <w:rPr>
                <w:rFonts w:ascii="Times New Roman" w:hAnsi="Times New Roman" w:cs="Times New Roman"/>
                <w:color w:val="000000" w:themeColor="text1"/>
              </w:rPr>
              <w:t>фильмы</w:t>
            </w:r>
            <w:r w:rsidR="00447D1A" w:rsidRPr="00D47B6B">
              <w:rPr>
                <w:rFonts w:ascii="Times New Roman" w:hAnsi="Times New Roman" w:cs="Times New Roman"/>
                <w:color w:val="000000" w:themeColor="text1"/>
              </w:rPr>
              <w:t xml:space="preserve"> (письменно или устно – 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 xml:space="preserve">исходя из </w:t>
            </w:r>
            <w:r w:rsidR="00447D1A" w:rsidRPr="00D47B6B">
              <w:rPr>
                <w:rFonts w:ascii="Times New Roman" w:hAnsi="Times New Roman" w:cs="Times New Roman"/>
                <w:color w:val="000000" w:themeColor="text1"/>
              </w:rPr>
              <w:t>пожелани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>й</w:t>
            </w:r>
            <w:r w:rsidR="00447D1A" w:rsidRPr="00D47B6B">
              <w:rPr>
                <w:rFonts w:ascii="Times New Roman" w:hAnsi="Times New Roman" w:cs="Times New Roman"/>
                <w:color w:val="000000" w:themeColor="text1"/>
              </w:rPr>
              <w:t xml:space="preserve"> студентов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 xml:space="preserve"> и степени сложности материала</w:t>
            </w:r>
            <w:r w:rsidR="00447D1A" w:rsidRPr="00D47B6B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="003C0DD2" w:rsidRPr="00D47B6B">
              <w:rPr>
                <w:rFonts w:ascii="Times New Roman" w:hAnsi="Times New Roman" w:cs="Times New Roman"/>
                <w:color w:val="000000" w:themeColor="text1"/>
              </w:rPr>
              <w:t>; подготовить мини-словарь</w:t>
            </w:r>
            <w:r w:rsidR="00B87EA8" w:rsidRPr="00D47B6B">
              <w:rPr>
                <w:rFonts w:ascii="Times New Roman" w:hAnsi="Times New Roman" w:cs="Times New Roman"/>
                <w:color w:val="000000" w:themeColor="text1"/>
              </w:rPr>
              <w:t xml:space="preserve"> к каждому фильму</w:t>
            </w:r>
            <w:r w:rsidR="003C0DD2" w:rsidRPr="00D47B6B">
              <w:rPr>
                <w:rFonts w:ascii="Times New Roman" w:hAnsi="Times New Roman" w:cs="Times New Roman"/>
                <w:color w:val="000000" w:themeColor="text1"/>
              </w:rPr>
              <w:t xml:space="preserve">; </w:t>
            </w:r>
            <w:r w:rsidR="00352DBE" w:rsidRPr="00D47B6B">
              <w:rPr>
                <w:rFonts w:ascii="Times New Roman" w:hAnsi="Times New Roman" w:cs="Times New Roman"/>
                <w:color w:val="000000" w:themeColor="text1"/>
              </w:rPr>
              <w:t xml:space="preserve">найти </w:t>
            </w:r>
            <w:r w:rsidR="00447D1A" w:rsidRPr="00D47B6B">
              <w:rPr>
                <w:rFonts w:ascii="Times New Roman" w:hAnsi="Times New Roman" w:cs="Times New Roman"/>
                <w:color w:val="000000" w:themeColor="text1"/>
              </w:rPr>
              <w:t xml:space="preserve">дополнительную </w:t>
            </w:r>
            <w:r w:rsidR="00352DBE" w:rsidRPr="00D47B6B">
              <w:rPr>
                <w:rFonts w:ascii="Times New Roman" w:hAnsi="Times New Roman" w:cs="Times New Roman"/>
                <w:color w:val="000000" w:themeColor="text1"/>
              </w:rPr>
              <w:t>информацию</w:t>
            </w:r>
            <w:r w:rsidR="00447D1A" w:rsidRPr="00D47B6B">
              <w:rPr>
                <w:rFonts w:ascii="Times New Roman" w:hAnsi="Times New Roman" w:cs="Times New Roman"/>
                <w:color w:val="000000" w:themeColor="text1"/>
              </w:rPr>
              <w:t xml:space="preserve"> по тематике фильма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447D1A" w:rsidRPr="00D47B6B">
              <w:rPr>
                <w:rFonts w:ascii="Times New Roman" w:hAnsi="Times New Roman" w:cs="Times New Roman"/>
                <w:color w:val="000000" w:themeColor="text1"/>
              </w:rPr>
              <w:t>для</w:t>
            </w:r>
            <w:r w:rsidR="005623BE" w:rsidRPr="00D47B6B">
              <w:rPr>
                <w:rFonts w:ascii="Times New Roman" w:hAnsi="Times New Roman" w:cs="Times New Roman"/>
                <w:color w:val="000000" w:themeColor="text1"/>
              </w:rPr>
              <w:t xml:space="preserve"> коллективного</w:t>
            </w:r>
            <w:r w:rsidR="00447D1A" w:rsidRPr="00D47B6B">
              <w:rPr>
                <w:rFonts w:ascii="Times New Roman" w:hAnsi="Times New Roman" w:cs="Times New Roman"/>
                <w:color w:val="000000" w:themeColor="text1"/>
              </w:rPr>
              <w:t xml:space="preserve"> обсуждения</w:t>
            </w:r>
            <w:r w:rsidR="00072D90" w:rsidRPr="00D47B6B">
              <w:rPr>
                <w:rFonts w:ascii="Times New Roman" w:hAnsi="Times New Roman" w:cs="Times New Roman"/>
                <w:color w:val="000000" w:themeColor="text1"/>
              </w:rPr>
              <w:t>; опубликовать результаты работы</w:t>
            </w:r>
            <w:r w:rsidR="00EE4622" w:rsidRPr="00D47B6B">
              <w:rPr>
                <w:rFonts w:ascii="Times New Roman" w:hAnsi="Times New Roman" w:cs="Times New Roman"/>
                <w:color w:val="000000" w:themeColor="text1"/>
              </w:rPr>
              <w:t xml:space="preserve"> в виде расшифровки фильма(ов) и словаря к нему</w:t>
            </w:r>
            <w:r w:rsidR="00072D90" w:rsidRPr="00D47B6B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D47B6B" w:rsidRPr="00D47B6B" w14:paraId="5812C142" w14:textId="77777777" w:rsidTr="00BB4124">
        <w:tc>
          <w:tcPr>
            <w:tcW w:w="3510" w:type="dxa"/>
          </w:tcPr>
          <w:p w14:paraId="2CDF0E2F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6055" w:type="dxa"/>
          </w:tcPr>
          <w:p w14:paraId="042FE197" w14:textId="536140D0" w:rsidR="00BC4FF3" w:rsidRPr="00D47B6B" w:rsidRDefault="001847EC" w:rsidP="00C7276A">
            <w:pPr>
              <w:pStyle w:val="ListParagraph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Выбор документального фильма</w:t>
            </w:r>
            <w:r w:rsidR="00596658" w:rsidRPr="00D47B6B">
              <w:rPr>
                <w:rFonts w:ascii="Times New Roman" w:hAnsi="Times New Roman" w:cs="Times New Roman"/>
                <w:color w:val="000000" w:themeColor="text1"/>
              </w:rPr>
              <w:t>(ов)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 на просмотр.</w:t>
            </w:r>
          </w:p>
          <w:p w14:paraId="3BEE2064" w14:textId="73EC70F2" w:rsidR="00BC4FF3" w:rsidRPr="00D47B6B" w:rsidRDefault="00BC4FF3" w:rsidP="00A75599">
            <w:pPr>
              <w:pStyle w:val="ListParagraph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Расшифровка </w:t>
            </w:r>
            <w:r w:rsidR="00ED69D4" w:rsidRPr="00D47B6B">
              <w:rPr>
                <w:rFonts w:ascii="Times New Roman" w:hAnsi="Times New Roman" w:cs="Times New Roman"/>
                <w:color w:val="000000" w:themeColor="text1"/>
              </w:rPr>
              <w:t>и перевод на русский язык</w:t>
            </w:r>
            <w:r w:rsidR="00766B6A" w:rsidRPr="00D47B6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A75599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395D818F" w14:textId="785B5C09" w:rsidR="000105CD" w:rsidRPr="00D47B6B" w:rsidRDefault="00766B6A" w:rsidP="00ED69D4">
            <w:pPr>
              <w:pStyle w:val="ListParagraph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Коллективная работа по составлению учебного мини-словаря </w:t>
            </w:r>
            <w:r w:rsidR="001F3036" w:rsidRPr="00D47B6B">
              <w:rPr>
                <w:rFonts w:ascii="Times New Roman" w:hAnsi="Times New Roman" w:cs="Times New Roman"/>
                <w:color w:val="000000" w:themeColor="text1"/>
              </w:rPr>
              <w:t>к фильм</w:t>
            </w:r>
            <w:r w:rsidR="00F0413B" w:rsidRPr="00D47B6B">
              <w:rPr>
                <w:rFonts w:ascii="Times New Roman" w:hAnsi="Times New Roman" w:cs="Times New Roman"/>
                <w:color w:val="000000" w:themeColor="text1"/>
              </w:rPr>
              <w:t>у</w:t>
            </w:r>
            <w:r w:rsidR="000F3D9E" w:rsidRPr="00D47B6B">
              <w:rPr>
                <w:rFonts w:ascii="Times New Roman" w:hAnsi="Times New Roman" w:cs="Times New Roman"/>
                <w:color w:val="000000" w:themeColor="text1"/>
              </w:rPr>
              <w:t xml:space="preserve"> через гугл-документ</w:t>
            </w:r>
            <w:r w:rsidR="0015252A" w:rsidRPr="00D47B6B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14:paraId="53400DA2" w14:textId="2B242430" w:rsidR="00254C22" w:rsidRPr="00D47B6B" w:rsidRDefault="000105CD" w:rsidP="005467B1">
            <w:pPr>
              <w:pStyle w:val="ListParagraph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Пр</w:t>
            </w:r>
            <w:r w:rsidR="00BC4FF3" w:rsidRPr="00D47B6B">
              <w:rPr>
                <w:rFonts w:ascii="Times New Roman" w:hAnsi="Times New Roman" w:cs="Times New Roman"/>
                <w:color w:val="000000" w:themeColor="text1"/>
              </w:rPr>
              <w:t>езентация и обсуждение расшифровки</w:t>
            </w:r>
            <w:r w:rsidR="00AC7293" w:rsidRPr="00D47B6B">
              <w:rPr>
                <w:rFonts w:ascii="Times New Roman" w:hAnsi="Times New Roman" w:cs="Times New Roman"/>
                <w:color w:val="000000" w:themeColor="text1"/>
              </w:rPr>
              <w:t xml:space="preserve"> и</w:t>
            </w:r>
            <w:r w:rsidR="00A75599" w:rsidRPr="00D47B6B">
              <w:rPr>
                <w:rFonts w:ascii="Times New Roman" w:hAnsi="Times New Roman" w:cs="Times New Roman"/>
                <w:color w:val="000000" w:themeColor="text1"/>
              </w:rPr>
              <w:t xml:space="preserve"> перевода</w:t>
            </w:r>
            <w:r w:rsidR="00BC4FF3" w:rsidRPr="00D47B6B">
              <w:rPr>
                <w:rFonts w:ascii="Times New Roman" w:hAnsi="Times New Roman" w:cs="Times New Roman"/>
                <w:color w:val="000000" w:themeColor="text1"/>
              </w:rPr>
              <w:t xml:space="preserve"> фильм</w:t>
            </w:r>
            <w:r w:rsidR="005467B1" w:rsidRPr="00D47B6B">
              <w:rPr>
                <w:rFonts w:ascii="Times New Roman" w:hAnsi="Times New Roman" w:cs="Times New Roman"/>
                <w:color w:val="000000" w:themeColor="text1"/>
              </w:rPr>
              <w:t>а</w:t>
            </w:r>
            <w:r w:rsidR="001F3036" w:rsidRPr="00D47B6B">
              <w:rPr>
                <w:rFonts w:ascii="Times New Roman" w:hAnsi="Times New Roman" w:cs="Times New Roman"/>
                <w:color w:val="000000" w:themeColor="text1"/>
              </w:rPr>
              <w:t>, лексических особенностей</w:t>
            </w:r>
            <w:r w:rsidR="005467B1" w:rsidRPr="00D47B6B">
              <w:rPr>
                <w:rFonts w:ascii="Times New Roman" w:hAnsi="Times New Roman" w:cs="Times New Roman"/>
                <w:color w:val="000000" w:themeColor="text1"/>
              </w:rPr>
              <w:t xml:space="preserve"> подготовленного </w:t>
            </w:r>
            <w:r w:rsidR="001F3036" w:rsidRPr="00D47B6B">
              <w:rPr>
                <w:rFonts w:ascii="Times New Roman" w:hAnsi="Times New Roman" w:cs="Times New Roman"/>
                <w:color w:val="000000" w:themeColor="text1"/>
              </w:rPr>
              <w:t>текст</w:t>
            </w:r>
            <w:r w:rsidR="005467B1" w:rsidRPr="00D47B6B">
              <w:rPr>
                <w:rFonts w:ascii="Times New Roman" w:hAnsi="Times New Roman" w:cs="Times New Roman"/>
                <w:color w:val="000000" w:themeColor="text1"/>
              </w:rPr>
              <w:t>а</w:t>
            </w:r>
            <w:r w:rsidR="001F3036" w:rsidRPr="00D47B6B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14:paraId="5B57F304" w14:textId="7C2D213F" w:rsidR="00AA29C6" w:rsidRPr="00D47B6B" w:rsidRDefault="00072D90" w:rsidP="00ED69D4">
            <w:pPr>
              <w:pStyle w:val="ListParagraph"/>
              <w:numPr>
                <w:ilvl w:val="0"/>
                <w:numId w:val="1"/>
              </w:numPr>
              <w:ind w:left="278" w:hanging="278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Публикация результатов работы </w:t>
            </w:r>
            <w:r w:rsidR="00596658" w:rsidRPr="00D47B6B">
              <w:rPr>
                <w:rFonts w:ascii="Times New Roman" w:hAnsi="Times New Roman" w:cs="Times New Roman"/>
                <w:color w:val="000000" w:themeColor="text1"/>
              </w:rPr>
              <w:t xml:space="preserve">киноклуба 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>в форме учебных материалов к фильм</w:t>
            </w:r>
            <w:r w:rsidR="00596658" w:rsidRPr="00D47B6B">
              <w:rPr>
                <w:rFonts w:ascii="Times New Roman" w:hAnsi="Times New Roman" w:cs="Times New Roman"/>
                <w:color w:val="000000" w:themeColor="text1"/>
              </w:rPr>
              <w:t>у(ам)</w:t>
            </w:r>
            <w:r w:rsidR="00362F9B" w:rsidRPr="00D47B6B">
              <w:rPr>
                <w:rFonts w:ascii="Times New Roman" w:hAnsi="Times New Roman" w:cs="Times New Roman"/>
                <w:color w:val="000000" w:themeColor="text1"/>
              </w:rPr>
              <w:t xml:space="preserve"> (по желанию студентов)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D47B6B" w:rsidRPr="00D47B6B" w14:paraId="729F99EB" w14:textId="77777777" w:rsidTr="00BB4124">
        <w:tc>
          <w:tcPr>
            <w:tcW w:w="3510" w:type="dxa"/>
          </w:tcPr>
          <w:p w14:paraId="628CF4E4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lastRenderedPageBreak/>
              <w:t>Сроки реализации проекта</w:t>
            </w:r>
          </w:p>
        </w:tc>
        <w:tc>
          <w:tcPr>
            <w:tcW w:w="6055" w:type="dxa"/>
          </w:tcPr>
          <w:p w14:paraId="549BA897" w14:textId="7CF65A80" w:rsidR="000105CD" w:rsidRPr="00D47B6B" w:rsidRDefault="004B6AFA" w:rsidP="00EA69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5</w:t>
            </w:r>
            <w:r w:rsidR="00ED69D4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B5D97">
              <w:rPr>
                <w:rFonts w:ascii="Times New Roman" w:hAnsi="Times New Roman" w:cs="Times New Roman"/>
                <w:color w:val="000000" w:themeColor="text1"/>
              </w:rPr>
              <w:t>октября</w:t>
            </w:r>
            <w:r w:rsidR="0093167A" w:rsidRPr="00D47B6B">
              <w:rPr>
                <w:rFonts w:ascii="Times New Roman" w:hAnsi="Times New Roman" w:cs="Times New Roman"/>
                <w:color w:val="000000" w:themeColor="text1"/>
              </w:rPr>
              <w:t xml:space="preserve"> 20</w:t>
            </w:r>
            <w:r w:rsidR="00060817" w:rsidRPr="00D47B6B">
              <w:rPr>
                <w:rFonts w:ascii="Times New Roman" w:hAnsi="Times New Roman" w:cs="Times New Roman"/>
                <w:color w:val="000000" w:themeColor="text1"/>
              </w:rPr>
              <w:t>20</w:t>
            </w:r>
            <w:r w:rsidR="00EA69FE" w:rsidRPr="00D47B6B">
              <w:rPr>
                <w:rFonts w:ascii="Times New Roman" w:hAnsi="Times New Roman" w:cs="Times New Roman"/>
                <w:color w:val="000000" w:themeColor="text1"/>
              </w:rPr>
              <w:t xml:space="preserve"> – </w:t>
            </w:r>
            <w:r w:rsidR="00060817" w:rsidRPr="00D47B6B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3B5D97"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="000105CD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60817" w:rsidRPr="00D47B6B">
              <w:rPr>
                <w:rFonts w:ascii="Times New Roman" w:hAnsi="Times New Roman" w:cs="Times New Roman"/>
                <w:color w:val="000000" w:themeColor="text1"/>
              </w:rPr>
              <w:t>ма</w:t>
            </w:r>
            <w:r w:rsidR="003B5D97">
              <w:rPr>
                <w:rFonts w:ascii="Times New Roman" w:hAnsi="Times New Roman" w:cs="Times New Roman"/>
                <w:color w:val="000000" w:themeColor="text1"/>
              </w:rPr>
              <w:t>рта</w:t>
            </w:r>
            <w:r w:rsidR="000105CD" w:rsidRPr="00D47B6B">
              <w:rPr>
                <w:rFonts w:ascii="Times New Roman" w:hAnsi="Times New Roman" w:cs="Times New Roman"/>
                <w:color w:val="000000" w:themeColor="text1"/>
              </w:rPr>
              <w:t xml:space="preserve"> 20</w:t>
            </w:r>
            <w:r w:rsidR="00662ECE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0105CD" w:rsidRPr="00D47B6B">
              <w:rPr>
                <w:rFonts w:ascii="Times New Roman" w:hAnsi="Times New Roman" w:cs="Times New Roman"/>
                <w:color w:val="000000" w:themeColor="text1"/>
              </w:rPr>
              <w:t xml:space="preserve">1 </w:t>
            </w:r>
            <w:r w:rsidR="0043439B">
              <w:rPr>
                <w:rFonts w:ascii="Times New Roman" w:hAnsi="Times New Roman" w:cs="Times New Roman"/>
                <w:color w:val="000000" w:themeColor="text1"/>
              </w:rPr>
              <w:t>г</w:t>
            </w:r>
            <w:r w:rsidR="000105CD" w:rsidRPr="00D47B6B">
              <w:rPr>
                <w:rFonts w:ascii="Times New Roman" w:hAnsi="Times New Roman" w:cs="Times New Roman"/>
                <w:color w:val="000000" w:themeColor="text1"/>
              </w:rPr>
              <w:t>г.</w:t>
            </w:r>
          </w:p>
        </w:tc>
      </w:tr>
      <w:tr w:rsidR="00D47B6B" w:rsidRPr="00D47B6B" w14:paraId="4084F802" w14:textId="77777777" w:rsidTr="00BB4124">
        <w:tc>
          <w:tcPr>
            <w:tcW w:w="3510" w:type="dxa"/>
          </w:tcPr>
          <w:p w14:paraId="6FE0D03E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Количество кредитов </w:t>
            </w:r>
          </w:p>
        </w:tc>
        <w:tc>
          <w:tcPr>
            <w:tcW w:w="6055" w:type="dxa"/>
          </w:tcPr>
          <w:p w14:paraId="1EA1CEBD" w14:textId="73402A8D" w:rsidR="000105CD" w:rsidRPr="00D47B6B" w:rsidRDefault="00060817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</w:tr>
      <w:tr w:rsidR="00D47B6B" w:rsidRPr="00D47B6B" w14:paraId="447E6BB7" w14:textId="77777777" w:rsidTr="00BB4124">
        <w:tc>
          <w:tcPr>
            <w:tcW w:w="3510" w:type="dxa"/>
          </w:tcPr>
          <w:p w14:paraId="482B4C47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Форма итогового контроля</w:t>
            </w:r>
          </w:p>
        </w:tc>
        <w:tc>
          <w:tcPr>
            <w:tcW w:w="6055" w:type="dxa"/>
          </w:tcPr>
          <w:p w14:paraId="401A1AAE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Зачет</w:t>
            </w:r>
          </w:p>
        </w:tc>
      </w:tr>
      <w:tr w:rsidR="00D47B6B" w:rsidRPr="00D47B6B" w14:paraId="07FF3120" w14:textId="77777777" w:rsidTr="00BB4124">
        <w:tc>
          <w:tcPr>
            <w:tcW w:w="3510" w:type="dxa"/>
          </w:tcPr>
          <w:p w14:paraId="40F7118A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Тип занятости студента</w:t>
            </w:r>
          </w:p>
        </w:tc>
        <w:tc>
          <w:tcPr>
            <w:tcW w:w="6055" w:type="dxa"/>
          </w:tcPr>
          <w:p w14:paraId="6168AE9A" w14:textId="28CA5884" w:rsidR="000105CD" w:rsidRPr="00D47B6B" w:rsidRDefault="00B775D5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Работа на месте</w:t>
            </w:r>
          </w:p>
        </w:tc>
      </w:tr>
      <w:tr w:rsidR="00D47B6B" w:rsidRPr="00D47B6B" w14:paraId="07D8BA9F" w14:textId="77777777" w:rsidTr="00BB4124">
        <w:tc>
          <w:tcPr>
            <w:tcW w:w="3510" w:type="dxa"/>
          </w:tcPr>
          <w:p w14:paraId="640C50AB" w14:textId="77777777" w:rsidR="000105CD" w:rsidRPr="00D47B6B" w:rsidRDefault="000105CD" w:rsidP="007E2CF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Трудоемкость (часы в неделю) </w:t>
            </w:r>
          </w:p>
        </w:tc>
        <w:tc>
          <w:tcPr>
            <w:tcW w:w="6055" w:type="dxa"/>
          </w:tcPr>
          <w:p w14:paraId="477FAB3A" w14:textId="77777777" w:rsidR="000105CD" w:rsidRPr="00467392" w:rsidRDefault="00254C22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</w:tr>
      <w:tr w:rsidR="00D47B6B" w:rsidRPr="00D47B6B" w14:paraId="18AB725F" w14:textId="77777777" w:rsidTr="00BB4124">
        <w:tc>
          <w:tcPr>
            <w:tcW w:w="3510" w:type="dxa"/>
          </w:tcPr>
          <w:p w14:paraId="207C247B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Вид проектной деятельности</w:t>
            </w:r>
          </w:p>
        </w:tc>
        <w:tc>
          <w:tcPr>
            <w:tcW w:w="6055" w:type="dxa"/>
          </w:tcPr>
          <w:p w14:paraId="5590376F" w14:textId="34C145E8" w:rsidR="000105CD" w:rsidRPr="00D47B6B" w:rsidRDefault="00D53471" w:rsidP="009F7DD0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  <w:lang w:eastAsia="ja-JP"/>
              </w:rPr>
            </w:pPr>
            <w:r>
              <w:rPr>
                <w:rFonts w:ascii="Times New Roman" w:hAnsi="Times New Roman" w:cs="Times New Roman"/>
                <w:color w:val="000000" w:themeColor="text1"/>
                <w:lang w:eastAsia="ja-JP"/>
              </w:rPr>
              <w:t>Групповой</w:t>
            </w:r>
            <w:r w:rsidR="00DD262E" w:rsidRPr="00D47B6B">
              <w:rPr>
                <w:rFonts w:ascii="Times New Roman" w:hAnsi="Times New Roman" w:cs="Times New Roman"/>
                <w:color w:val="000000" w:themeColor="text1"/>
                <w:lang w:eastAsia="ja-JP"/>
              </w:rPr>
              <w:t xml:space="preserve"> </w:t>
            </w:r>
          </w:p>
        </w:tc>
      </w:tr>
      <w:tr w:rsidR="00D47B6B" w:rsidRPr="00D47B6B" w14:paraId="23295272" w14:textId="77777777" w:rsidTr="00BB4124">
        <w:tc>
          <w:tcPr>
            <w:tcW w:w="3510" w:type="dxa"/>
          </w:tcPr>
          <w:p w14:paraId="044F6036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14:paraId="742AA5D8" w14:textId="1CF45626" w:rsidR="000105CD" w:rsidRPr="00D47B6B" w:rsidRDefault="00855111" w:rsidP="00855111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Приглашаются бакалавры-арабисты</w:t>
            </w:r>
            <w:r w:rsidR="00060817" w:rsidRPr="00D47B6B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="00E32BBB" w:rsidRPr="00D47B6B">
              <w:rPr>
                <w:rFonts w:ascii="Times New Roman" w:hAnsi="Times New Roman" w:cs="Times New Roman"/>
                <w:color w:val="000000" w:themeColor="text1"/>
              </w:rPr>
              <w:t xml:space="preserve"> а также</w:t>
            </w:r>
            <w:r w:rsidR="00060817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E32BBB" w:rsidRPr="00D47B6B">
              <w:rPr>
                <w:rFonts w:ascii="Times New Roman" w:hAnsi="Times New Roman" w:cs="Times New Roman"/>
                <w:color w:val="000000" w:themeColor="text1"/>
              </w:rPr>
              <w:t>студенты любых ОП, владеющие арабским языком</w:t>
            </w:r>
          </w:p>
        </w:tc>
      </w:tr>
      <w:tr w:rsidR="00D47B6B" w:rsidRPr="00D47B6B" w14:paraId="0105C178" w14:textId="77777777" w:rsidTr="00BB4124">
        <w:tc>
          <w:tcPr>
            <w:tcW w:w="3510" w:type="dxa"/>
          </w:tcPr>
          <w:p w14:paraId="034CA660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Планируемые результаты проекта</w:t>
            </w:r>
          </w:p>
        </w:tc>
        <w:tc>
          <w:tcPr>
            <w:tcW w:w="6055" w:type="dxa"/>
          </w:tcPr>
          <w:p w14:paraId="2E9764E0" w14:textId="49DD1B2C" w:rsidR="000105CD" w:rsidRPr="00D47B6B" w:rsidRDefault="006B0ED0" w:rsidP="00885EC3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Расшифровка</w:t>
            </w:r>
            <w:r w:rsidR="00410101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9A4CCD" w:rsidRPr="00D47B6B">
              <w:rPr>
                <w:rFonts w:ascii="Times New Roman" w:hAnsi="Times New Roman" w:cs="Times New Roman"/>
                <w:color w:val="000000" w:themeColor="text1"/>
              </w:rPr>
              <w:t>и перевод</w:t>
            </w:r>
            <w:r w:rsidR="007A44C9" w:rsidRPr="00D47B6B">
              <w:rPr>
                <w:rFonts w:ascii="Times New Roman" w:hAnsi="Times New Roman" w:cs="Times New Roman"/>
                <w:color w:val="000000" w:themeColor="text1"/>
              </w:rPr>
              <w:t xml:space="preserve"> на русский язык</w:t>
            </w:r>
            <w:r w:rsidR="009A4CCD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410101" w:rsidRPr="00D47B6B">
              <w:rPr>
                <w:rFonts w:ascii="Times New Roman" w:hAnsi="Times New Roman" w:cs="Times New Roman"/>
                <w:color w:val="000000" w:themeColor="text1"/>
              </w:rPr>
              <w:t>в рукописном или электронном виде</w:t>
            </w:r>
            <w:r w:rsidR="00BA7B10" w:rsidRPr="00D47B6B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="00A2352A" w:rsidRPr="00D47B6B">
              <w:rPr>
                <w:rFonts w:ascii="Times New Roman" w:hAnsi="Times New Roman" w:cs="Times New Roman"/>
                <w:color w:val="000000" w:themeColor="text1"/>
              </w:rPr>
              <w:t>учебный</w:t>
            </w:r>
            <w:r w:rsidR="00E84481" w:rsidRPr="00D47B6B">
              <w:rPr>
                <w:rFonts w:ascii="Times New Roman" w:hAnsi="Times New Roman" w:cs="Times New Roman"/>
                <w:color w:val="000000" w:themeColor="text1"/>
              </w:rPr>
              <w:t xml:space="preserve"> мини-</w:t>
            </w:r>
            <w:r w:rsidR="00123DF6" w:rsidRPr="00D47B6B">
              <w:rPr>
                <w:rFonts w:ascii="Times New Roman" w:hAnsi="Times New Roman" w:cs="Times New Roman"/>
                <w:color w:val="000000" w:themeColor="text1"/>
              </w:rPr>
              <w:t>словарь</w:t>
            </w:r>
            <w:r w:rsidR="00596658" w:rsidRPr="00D47B6B">
              <w:rPr>
                <w:rFonts w:ascii="Times New Roman" w:hAnsi="Times New Roman" w:cs="Times New Roman"/>
                <w:color w:val="000000" w:themeColor="text1"/>
              </w:rPr>
              <w:t>, презентация</w:t>
            </w:r>
            <w:r w:rsidR="00FD4745" w:rsidRPr="00D47B6B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885EC3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D47B6B" w:rsidRPr="00D47B6B" w14:paraId="28645DA8" w14:textId="77777777" w:rsidTr="00BB4124">
        <w:tc>
          <w:tcPr>
            <w:tcW w:w="3510" w:type="dxa"/>
          </w:tcPr>
          <w:p w14:paraId="54DBC5C6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6055" w:type="dxa"/>
          </w:tcPr>
          <w:p w14:paraId="0E3F2B14" w14:textId="64C3FB43" w:rsidR="000105CD" w:rsidRPr="00D47B6B" w:rsidRDefault="0097648A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Участие в обсуждении фильмов и/или расшифровка, словарь</w:t>
            </w:r>
            <w:r w:rsidR="00430A03" w:rsidRPr="00D47B6B">
              <w:rPr>
                <w:rFonts w:ascii="Times New Roman" w:hAnsi="Times New Roman" w:cs="Times New Roman"/>
                <w:color w:val="000000" w:themeColor="text1"/>
              </w:rPr>
              <w:t xml:space="preserve"> (в случае выбора письменной формы работы)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>, п</w:t>
            </w:r>
            <w:r w:rsidR="000105CD" w:rsidRPr="00D47B6B">
              <w:rPr>
                <w:rFonts w:ascii="Times New Roman" w:hAnsi="Times New Roman" w:cs="Times New Roman"/>
                <w:color w:val="000000" w:themeColor="text1"/>
              </w:rPr>
              <w:t>ре</w:t>
            </w:r>
            <w:r w:rsidR="00FC2B53" w:rsidRPr="00D47B6B">
              <w:rPr>
                <w:rFonts w:ascii="Times New Roman" w:hAnsi="Times New Roman" w:cs="Times New Roman"/>
                <w:color w:val="000000" w:themeColor="text1"/>
              </w:rPr>
              <w:t>зентация</w:t>
            </w:r>
            <w:r w:rsidR="00FD4745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FC2B53" w:rsidRPr="00D47B6B">
              <w:rPr>
                <w:rFonts w:ascii="Times New Roman" w:hAnsi="Times New Roman" w:cs="Times New Roman"/>
                <w:color w:val="000000" w:themeColor="text1"/>
              </w:rPr>
              <w:t xml:space="preserve">и публикация </w:t>
            </w:r>
            <w:r w:rsidR="00597E0E" w:rsidRPr="00D47B6B">
              <w:rPr>
                <w:rFonts w:ascii="Times New Roman" w:hAnsi="Times New Roman" w:cs="Times New Roman"/>
                <w:color w:val="000000" w:themeColor="text1"/>
              </w:rPr>
              <w:t>результатов работы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D47B6B" w:rsidRPr="00D47B6B" w14:paraId="53FF148D" w14:textId="77777777" w:rsidTr="00BB4124">
        <w:tc>
          <w:tcPr>
            <w:tcW w:w="3510" w:type="dxa"/>
          </w:tcPr>
          <w:p w14:paraId="2D69C322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Критерии оценивания результатов проекта</w:t>
            </w:r>
          </w:p>
        </w:tc>
        <w:tc>
          <w:tcPr>
            <w:tcW w:w="6055" w:type="dxa"/>
          </w:tcPr>
          <w:p w14:paraId="4D6FC5AB" w14:textId="2F856DC5" w:rsidR="000105CD" w:rsidRPr="00D47B6B" w:rsidRDefault="00430A03" w:rsidP="00430A03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Активное участие в проекте, требуемые отчетные файлы и записи по проекту, качество и форма предоставления результатов</w:t>
            </w:r>
            <w:r w:rsidR="00CE4087"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D47B6B" w:rsidRPr="00D47B6B" w14:paraId="71A2BC6E" w14:textId="77777777" w:rsidTr="00BB4124">
        <w:tc>
          <w:tcPr>
            <w:tcW w:w="3510" w:type="dxa"/>
          </w:tcPr>
          <w:p w14:paraId="7BC4407B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Возможность пересдач пр</w:t>
            </w:r>
            <w:r w:rsidR="00C01166" w:rsidRPr="00D47B6B">
              <w:rPr>
                <w:rFonts w:ascii="Times New Roman" w:hAnsi="Times New Roman" w:cs="Times New Roman"/>
                <w:color w:val="000000" w:themeColor="text1"/>
              </w:rPr>
              <w:t>и получении неудов.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 оценки</w:t>
            </w:r>
          </w:p>
        </w:tc>
        <w:tc>
          <w:tcPr>
            <w:tcW w:w="6055" w:type="dxa"/>
          </w:tcPr>
          <w:p w14:paraId="32EAB807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Да</w:t>
            </w:r>
          </w:p>
        </w:tc>
      </w:tr>
      <w:tr w:rsidR="00D47B6B" w:rsidRPr="00D47B6B" w14:paraId="601D5E3E" w14:textId="77777777" w:rsidTr="00BB4124">
        <w:tc>
          <w:tcPr>
            <w:tcW w:w="3510" w:type="dxa"/>
          </w:tcPr>
          <w:p w14:paraId="0B23CAA4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14:paraId="7721A0A9" w14:textId="2B9E98DB" w:rsidR="000105CD" w:rsidRPr="00D47B6B" w:rsidRDefault="00922F88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</w:tr>
      <w:tr w:rsidR="00D47B6B" w:rsidRPr="00D47B6B" w14:paraId="2F0B19DA" w14:textId="77777777" w:rsidTr="00BB4124">
        <w:tc>
          <w:tcPr>
            <w:tcW w:w="3510" w:type="dxa"/>
          </w:tcPr>
          <w:p w14:paraId="61B54B43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031521E9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6055" w:type="dxa"/>
          </w:tcPr>
          <w:p w14:paraId="5CC28F94" w14:textId="5F2FC47E" w:rsidR="000105CD" w:rsidRPr="00D47B6B" w:rsidRDefault="00B661F4" w:rsidP="007026A2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Приоритет у студентов </w:t>
            </w:r>
            <w:r w:rsidR="00E354DA" w:rsidRPr="00D47B6B">
              <w:rPr>
                <w:rFonts w:ascii="Times New Roman" w:hAnsi="Times New Roman" w:cs="Times New Roman"/>
                <w:color w:val="000000" w:themeColor="text1"/>
              </w:rPr>
              <w:t>3-</w:t>
            </w:r>
            <w:r w:rsidR="00CE4087" w:rsidRPr="00D47B6B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B5686" w:rsidRPr="00D47B6B">
              <w:rPr>
                <w:rFonts w:ascii="Times New Roman" w:hAnsi="Times New Roman" w:cs="Times New Roman"/>
                <w:color w:val="000000" w:themeColor="text1"/>
              </w:rPr>
              <w:t>курса</w:t>
            </w:r>
            <w:r w:rsidR="000105CD" w:rsidRPr="00D47B6B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="009C33AD" w:rsidRPr="00D47B6B">
              <w:rPr>
                <w:rFonts w:ascii="Times New Roman" w:hAnsi="Times New Roman" w:cs="Times New Roman"/>
                <w:color w:val="000000" w:themeColor="text1"/>
              </w:rPr>
              <w:t>имеющих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105CD" w:rsidRPr="00D47B6B">
              <w:rPr>
                <w:rFonts w:ascii="Times New Roman" w:hAnsi="Times New Roman" w:cs="Times New Roman"/>
                <w:color w:val="000000" w:themeColor="text1"/>
              </w:rPr>
              <w:t>о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ценку за </w:t>
            </w:r>
            <w:r w:rsidR="009C33AD" w:rsidRPr="00D47B6B">
              <w:rPr>
                <w:rFonts w:ascii="Times New Roman" w:hAnsi="Times New Roman" w:cs="Times New Roman"/>
                <w:color w:val="000000" w:themeColor="text1"/>
              </w:rPr>
              <w:t>практический курс</w:t>
            </w:r>
            <w:r w:rsidRPr="00D47B6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7026A2" w:rsidRPr="00D47B6B">
              <w:rPr>
                <w:rFonts w:ascii="Times New Roman" w:hAnsi="Times New Roman" w:cs="Times New Roman"/>
                <w:color w:val="000000" w:themeColor="text1"/>
              </w:rPr>
              <w:t xml:space="preserve">АЛЯ </w:t>
            </w:r>
            <w:r w:rsidR="003B14C7" w:rsidRPr="00D47B6B">
              <w:rPr>
                <w:rFonts w:ascii="Times New Roman" w:hAnsi="Times New Roman" w:cs="Times New Roman"/>
                <w:color w:val="000000" w:themeColor="text1"/>
              </w:rPr>
              <w:t xml:space="preserve">не ниже </w:t>
            </w:r>
            <w:r w:rsidR="001D49CA" w:rsidRPr="00D47B6B"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="000105CD" w:rsidRPr="00D47B6B">
              <w:rPr>
                <w:rFonts w:ascii="Times New Roman" w:hAnsi="Times New Roman" w:cs="Times New Roman"/>
                <w:color w:val="000000" w:themeColor="text1"/>
              </w:rPr>
              <w:t xml:space="preserve"> баллов</w:t>
            </w:r>
          </w:p>
        </w:tc>
      </w:tr>
      <w:tr w:rsidR="00D47B6B" w:rsidRPr="00D47B6B" w14:paraId="44ADD99D" w14:textId="77777777" w:rsidTr="00BB4124">
        <w:tc>
          <w:tcPr>
            <w:tcW w:w="3510" w:type="dxa"/>
          </w:tcPr>
          <w:p w14:paraId="57EB9F0E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6055" w:type="dxa"/>
          </w:tcPr>
          <w:p w14:paraId="0541B448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Востоковедение</w:t>
            </w:r>
          </w:p>
        </w:tc>
      </w:tr>
      <w:tr w:rsidR="00D47B6B" w:rsidRPr="00D47B6B" w14:paraId="3579AE12" w14:textId="77777777" w:rsidTr="00BB4124">
        <w:tc>
          <w:tcPr>
            <w:tcW w:w="3510" w:type="dxa"/>
          </w:tcPr>
          <w:p w14:paraId="5C82435C" w14:textId="77777777" w:rsidR="000105CD" w:rsidRPr="00D47B6B" w:rsidRDefault="000105CD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6055" w:type="dxa"/>
          </w:tcPr>
          <w:p w14:paraId="0C5F0CC6" w14:textId="5620855F" w:rsidR="000105CD" w:rsidRPr="00D47B6B" w:rsidRDefault="006502C7" w:rsidP="009F7DD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7B6B">
              <w:rPr>
                <w:rFonts w:ascii="Times New Roman" w:hAnsi="Times New Roman" w:cs="Times New Roman"/>
                <w:color w:val="000000" w:themeColor="text1"/>
              </w:rPr>
              <w:t>М</w:t>
            </w:r>
            <w:r w:rsidR="00E354DA" w:rsidRPr="00D47B6B">
              <w:rPr>
                <w:rFonts w:ascii="Times New Roman" w:hAnsi="Times New Roman" w:cs="Times New Roman"/>
                <w:color w:val="000000" w:themeColor="text1"/>
              </w:rPr>
              <w:t xml:space="preserve">осковский кампус, </w:t>
            </w:r>
            <w:r w:rsidR="001D49CA" w:rsidRPr="00D47B6B">
              <w:rPr>
                <w:rFonts w:ascii="Times New Roman" w:hAnsi="Times New Roman" w:cs="Times New Roman"/>
                <w:color w:val="000000" w:themeColor="text1"/>
              </w:rPr>
              <w:t>Старая Басманная 21/4</w:t>
            </w:r>
          </w:p>
        </w:tc>
      </w:tr>
    </w:tbl>
    <w:p w14:paraId="1817AD7A" w14:textId="77777777" w:rsidR="00203B04" w:rsidRPr="00D47B6B" w:rsidRDefault="00203B04" w:rsidP="00313B5E">
      <w:pPr>
        <w:jc w:val="both"/>
        <w:rPr>
          <w:rFonts w:ascii="Times New Roman" w:hAnsi="Times New Roman" w:cs="Times New Roman"/>
          <w:color w:val="000000" w:themeColor="text1"/>
        </w:rPr>
      </w:pPr>
    </w:p>
    <w:sectPr w:rsidR="00203B04" w:rsidRPr="00D47B6B" w:rsidSect="00C54107">
      <w:footerReference w:type="default" r:id="rId7"/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6330FB" w14:textId="77777777" w:rsidR="00D62653" w:rsidRDefault="00D62653" w:rsidP="00D63DAB">
      <w:r>
        <w:separator/>
      </w:r>
    </w:p>
  </w:endnote>
  <w:endnote w:type="continuationSeparator" w:id="0">
    <w:p w14:paraId="4E133D3C" w14:textId="77777777" w:rsidR="00D62653" w:rsidRDefault="00D62653" w:rsidP="00D63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3053777"/>
      <w:docPartObj>
        <w:docPartGallery w:val="Page Numbers (Bottom of Page)"/>
        <w:docPartUnique/>
      </w:docPartObj>
    </w:sdtPr>
    <w:sdtEndPr/>
    <w:sdtContent>
      <w:p w14:paraId="1110B10E" w14:textId="77777777" w:rsidR="00D63DAB" w:rsidRDefault="00D63DA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E0CE9">
          <w:rPr>
            <w:noProof/>
          </w:rPr>
          <w:t>3</w:t>
        </w:r>
        <w:r>
          <w:fldChar w:fldCharType="end"/>
        </w:r>
      </w:p>
    </w:sdtContent>
  </w:sdt>
  <w:p w14:paraId="48652134" w14:textId="77777777" w:rsidR="00D63DAB" w:rsidRDefault="00D63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32F9DF" w14:textId="77777777" w:rsidR="00D62653" w:rsidRDefault="00D62653" w:rsidP="00D63DAB">
      <w:r>
        <w:separator/>
      </w:r>
    </w:p>
  </w:footnote>
  <w:footnote w:type="continuationSeparator" w:id="0">
    <w:p w14:paraId="37646121" w14:textId="77777777" w:rsidR="00D62653" w:rsidRDefault="00D62653" w:rsidP="00D63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DI2NbYwM7EwMzBR0lEKTi0uzszPAykwrgUAKB00HCwAAAA="/>
  </w:docVars>
  <w:rsids>
    <w:rsidRoot w:val="00F0531A"/>
    <w:rsid w:val="000019A7"/>
    <w:rsid w:val="00006C8E"/>
    <w:rsid w:val="000105CD"/>
    <w:rsid w:val="00013E51"/>
    <w:rsid w:val="00014588"/>
    <w:rsid w:val="00031991"/>
    <w:rsid w:val="00052F2F"/>
    <w:rsid w:val="00057EEA"/>
    <w:rsid w:val="00060817"/>
    <w:rsid w:val="00070364"/>
    <w:rsid w:val="00072D90"/>
    <w:rsid w:val="00075763"/>
    <w:rsid w:val="0007788D"/>
    <w:rsid w:val="00084F4B"/>
    <w:rsid w:val="000873EC"/>
    <w:rsid w:val="0009252B"/>
    <w:rsid w:val="00094792"/>
    <w:rsid w:val="000B5686"/>
    <w:rsid w:val="000C77E6"/>
    <w:rsid w:val="000D2D42"/>
    <w:rsid w:val="000D2F27"/>
    <w:rsid w:val="000E0787"/>
    <w:rsid w:val="000E2E2F"/>
    <w:rsid w:val="000F3D9E"/>
    <w:rsid w:val="000F61F6"/>
    <w:rsid w:val="001068EA"/>
    <w:rsid w:val="00112409"/>
    <w:rsid w:val="001142D8"/>
    <w:rsid w:val="0011574F"/>
    <w:rsid w:val="001223B6"/>
    <w:rsid w:val="00123DF6"/>
    <w:rsid w:val="001460ED"/>
    <w:rsid w:val="0015121D"/>
    <w:rsid w:val="0015252A"/>
    <w:rsid w:val="00154FE0"/>
    <w:rsid w:val="00164084"/>
    <w:rsid w:val="00170066"/>
    <w:rsid w:val="001702E3"/>
    <w:rsid w:val="001756FE"/>
    <w:rsid w:val="0017618C"/>
    <w:rsid w:val="00183CF3"/>
    <w:rsid w:val="001847EC"/>
    <w:rsid w:val="0018756F"/>
    <w:rsid w:val="001B02C8"/>
    <w:rsid w:val="001B0AD6"/>
    <w:rsid w:val="001C6ADF"/>
    <w:rsid w:val="001D0886"/>
    <w:rsid w:val="001D49CA"/>
    <w:rsid w:val="001D5270"/>
    <w:rsid w:val="001E0CE9"/>
    <w:rsid w:val="001F08C9"/>
    <w:rsid w:val="001F3036"/>
    <w:rsid w:val="001F64F4"/>
    <w:rsid w:val="002003A2"/>
    <w:rsid w:val="00202FBB"/>
    <w:rsid w:val="00203A36"/>
    <w:rsid w:val="00203B04"/>
    <w:rsid w:val="00227C75"/>
    <w:rsid w:val="002345C7"/>
    <w:rsid w:val="00234BF2"/>
    <w:rsid w:val="00235950"/>
    <w:rsid w:val="00244E04"/>
    <w:rsid w:val="00254C22"/>
    <w:rsid w:val="00261D2C"/>
    <w:rsid w:val="00267B85"/>
    <w:rsid w:val="0027523A"/>
    <w:rsid w:val="0028140A"/>
    <w:rsid w:val="00284EC8"/>
    <w:rsid w:val="0028685B"/>
    <w:rsid w:val="002A19D2"/>
    <w:rsid w:val="002A7BB4"/>
    <w:rsid w:val="002B5BB2"/>
    <w:rsid w:val="002C2231"/>
    <w:rsid w:val="002C3AD1"/>
    <w:rsid w:val="002D4204"/>
    <w:rsid w:val="003017AA"/>
    <w:rsid w:val="00303E15"/>
    <w:rsid w:val="00313B5E"/>
    <w:rsid w:val="00346DA4"/>
    <w:rsid w:val="00352DBE"/>
    <w:rsid w:val="00362F9B"/>
    <w:rsid w:val="0037685D"/>
    <w:rsid w:val="003836E4"/>
    <w:rsid w:val="003B0DED"/>
    <w:rsid w:val="003B14C7"/>
    <w:rsid w:val="003B2B6D"/>
    <w:rsid w:val="003B3D57"/>
    <w:rsid w:val="003B488E"/>
    <w:rsid w:val="003B539A"/>
    <w:rsid w:val="003B5D97"/>
    <w:rsid w:val="003C03DC"/>
    <w:rsid w:val="003C0B46"/>
    <w:rsid w:val="003C0DD2"/>
    <w:rsid w:val="003D1F9D"/>
    <w:rsid w:val="003D3ED9"/>
    <w:rsid w:val="003E4210"/>
    <w:rsid w:val="003F72D6"/>
    <w:rsid w:val="0040436B"/>
    <w:rsid w:val="00410101"/>
    <w:rsid w:val="0042688F"/>
    <w:rsid w:val="00430A03"/>
    <w:rsid w:val="0043439B"/>
    <w:rsid w:val="00447D1A"/>
    <w:rsid w:val="00461A23"/>
    <w:rsid w:val="00464EEB"/>
    <w:rsid w:val="00467392"/>
    <w:rsid w:val="004775A7"/>
    <w:rsid w:val="004958A5"/>
    <w:rsid w:val="004A18D7"/>
    <w:rsid w:val="004B3747"/>
    <w:rsid w:val="004B6AFA"/>
    <w:rsid w:val="004C4A51"/>
    <w:rsid w:val="004E5220"/>
    <w:rsid w:val="004E6F6E"/>
    <w:rsid w:val="0051647F"/>
    <w:rsid w:val="00520C25"/>
    <w:rsid w:val="00524DC1"/>
    <w:rsid w:val="005467B1"/>
    <w:rsid w:val="0055400D"/>
    <w:rsid w:val="005623BE"/>
    <w:rsid w:val="0057186B"/>
    <w:rsid w:val="005721AC"/>
    <w:rsid w:val="005738A3"/>
    <w:rsid w:val="0057403B"/>
    <w:rsid w:val="0057705F"/>
    <w:rsid w:val="00584633"/>
    <w:rsid w:val="00596658"/>
    <w:rsid w:val="00597E0E"/>
    <w:rsid w:val="005F6DEF"/>
    <w:rsid w:val="00626E5C"/>
    <w:rsid w:val="006327C0"/>
    <w:rsid w:val="006405F0"/>
    <w:rsid w:val="006502C7"/>
    <w:rsid w:val="00651DB1"/>
    <w:rsid w:val="00651F21"/>
    <w:rsid w:val="00661B80"/>
    <w:rsid w:val="00662ECE"/>
    <w:rsid w:val="006800A2"/>
    <w:rsid w:val="006803F3"/>
    <w:rsid w:val="00685834"/>
    <w:rsid w:val="006B0ED0"/>
    <w:rsid w:val="006D145F"/>
    <w:rsid w:val="006D7E3D"/>
    <w:rsid w:val="006E0DAD"/>
    <w:rsid w:val="006F2B72"/>
    <w:rsid w:val="006F33D9"/>
    <w:rsid w:val="007026A2"/>
    <w:rsid w:val="0070360B"/>
    <w:rsid w:val="00707310"/>
    <w:rsid w:val="007102BF"/>
    <w:rsid w:val="0071182E"/>
    <w:rsid w:val="0072648F"/>
    <w:rsid w:val="00733F07"/>
    <w:rsid w:val="00743C26"/>
    <w:rsid w:val="00764C68"/>
    <w:rsid w:val="00766B6A"/>
    <w:rsid w:val="00777E1A"/>
    <w:rsid w:val="00790B84"/>
    <w:rsid w:val="007A44C9"/>
    <w:rsid w:val="007E2CFE"/>
    <w:rsid w:val="007E3297"/>
    <w:rsid w:val="007E7973"/>
    <w:rsid w:val="007F10EE"/>
    <w:rsid w:val="007F6E93"/>
    <w:rsid w:val="00841229"/>
    <w:rsid w:val="00855111"/>
    <w:rsid w:val="00856FCE"/>
    <w:rsid w:val="00862CA0"/>
    <w:rsid w:val="00883CF0"/>
    <w:rsid w:val="00885EC3"/>
    <w:rsid w:val="00886960"/>
    <w:rsid w:val="008925E5"/>
    <w:rsid w:val="00894CDC"/>
    <w:rsid w:val="008B023B"/>
    <w:rsid w:val="008C093C"/>
    <w:rsid w:val="008C0E93"/>
    <w:rsid w:val="008D55E2"/>
    <w:rsid w:val="008E1637"/>
    <w:rsid w:val="008E2942"/>
    <w:rsid w:val="00900067"/>
    <w:rsid w:val="00916852"/>
    <w:rsid w:val="00922F88"/>
    <w:rsid w:val="0093167A"/>
    <w:rsid w:val="00931E4C"/>
    <w:rsid w:val="00947FD7"/>
    <w:rsid w:val="009554AE"/>
    <w:rsid w:val="00965358"/>
    <w:rsid w:val="0097648A"/>
    <w:rsid w:val="009773B8"/>
    <w:rsid w:val="0098433A"/>
    <w:rsid w:val="009878EE"/>
    <w:rsid w:val="00997162"/>
    <w:rsid w:val="009A1585"/>
    <w:rsid w:val="009A4CCD"/>
    <w:rsid w:val="009C1CBD"/>
    <w:rsid w:val="009C2F3F"/>
    <w:rsid w:val="009C33AD"/>
    <w:rsid w:val="009D3C90"/>
    <w:rsid w:val="009F7DD0"/>
    <w:rsid w:val="00A10249"/>
    <w:rsid w:val="00A20569"/>
    <w:rsid w:val="00A2352A"/>
    <w:rsid w:val="00A349F8"/>
    <w:rsid w:val="00A353CB"/>
    <w:rsid w:val="00A42C1E"/>
    <w:rsid w:val="00A55288"/>
    <w:rsid w:val="00A555E6"/>
    <w:rsid w:val="00A57CED"/>
    <w:rsid w:val="00A6051B"/>
    <w:rsid w:val="00A75599"/>
    <w:rsid w:val="00A828FA"/>
    <w:rsid w:val="00AA29C6"/>
    <w:rsid w:val="00AA3112"/>
    <w:rsid w:val="00AA4ED6"/>
    <w:rsid w:val="00AB1A4D"/>
    <w:rsid w:val="00AB50AD"/>
    <w:rsid w:val="00AB62B2"/>
    <w:rsid w:val="00AC6300"/>
    <w:rsid w:val="00AC7293"/>
    <w:rsid w:val="00AC76A8"/>
    <w:rsid w:val="00AD0618"/>
    <w:rsid w:val="00AF0CEF"/>
    <w:rsid w:val="00B0238A"/>
    <w:rsid w:val="00B24A45"/>
    <w:rsid w:val="00B27FD0"/>
    <w:rsid w:val="00B37BC7"/>
    <w:rsid w:val="00B43BBE"/>
    <w:rsid w:val="00B5303B"/>
    <w:rsid w:val="00B60ACA"/>
    <w:rsid w:val="00B62C87"/>
    <w:rsid w:val="00B661F4"/>
    <w:rsid w:val="00B75450"/>
    <w:rsid w:val="00B775D5"/>
    <w:rsid w:val="00B87EA8"/>
    <w:rsid w:val="00B96C9E"/>
    <w:rsid w:val="00B97F1B"/>
    <w:rsid w:val="00BA5399"/>
    <w:rsid w:val="00BA7B10"/>
    <w:rsid w:val="00BB4F7B"/>
    <w:rsid w:val="00BB5255"/>
    <w:rsid w:val="00BC4F82"/>
    <w:rsid w:val="00BC4FF3"/>
    <w:rsid w:val="00BD2023"/>
    <w:rsid w:val="00BF1860"/>
    <w:rsid w:val="00C01166"/>
    <w:rsid w:val="00C017DD"/>
    <w:rsid w:val="00C3792C"/>
    <w:rsid w:val="00C54107"/>
    <w:rsid w:val="00C60FB7"/>
    <w:rsid w:val="00C61A53"/>
    <w:rsid w:val="00C63FB1"/>
    <w:rsid w:val="00C7276A"/>
    <w:rsid w:val="00CA5DC4"/>
    <w:rsid w:val="00CA654E"/>
    <w:rsid w:val="00CB7265"/>
    <w:rsid w:val="00CC3E1C"/>
    <w:rsid w:val="00CD1499"/>
    <w:rsid w:val="00CE4087"/>
    <w:rsid w:val="00D069BF"/>
    <w:rsid w:val="00D11919"/>
    <w:rsid w:val="00D17224"/>
    <w:rsid w:val="00D30AEE"/>
    <w:rsid w:val="00D342A8"/>
    <w:rsid w:val="00D43B53"/>
    <w:rsid w:val="00D47B6B"/>
    <w:rsid w:val="00D518EC"/>
    <w:rsid w:val="00D53471"/>
    <w:rsid w:val="00D55234"/>
    <w:rsid w:val="00D62653"/>
    <w:rsid w:val="00D63DAB"/>
    <w:rsid w:val="00D65D3F"/>
    <w:rsid w:val="00D703A2"/>
    <w:rsid w:val="00D86353"/>
    <w:rsid w:val="00D87B2C"/>
    <w:rsid w:val="00DB7C5C"/>
    <w:rsid w:val="00DC586B"/>
    <w:rsid w:val="00DD262E"/>
    <w:rsid w:val="00DF0747"/>
    <w:rsid w:val="00DF6E75"/>
    <w:rsid w:val="00E11ED7"/>
    <w:rsid w:val="00E16F0E"/>
    <w:rsid w:val="00E226E3"/>
    <w:rsid w:val="00E32BBB"/>
    <w:rsid w:val="00E354DA"/>
    <w:rsid w:val="00E43ED9"/>
    <w:rsid w:val="00E50C86"/>
    <w:rsid w:val="00E65D73"/>
    <w:rsid w:val="00E71865"/>
    <w:rsid w:val="00E80EB0"/>
    <w:rsid w:val="00E84471"/>
    <w:rsid w:val="00E84481"/>
    <w:rsid w:val="00EA69FE"/>
    <w:rsid w:val="00EC7F9F"/>
    <w:rsid w:val="00ED54E9"/>
    <w:rsid w:val="00ED69D4"/>
    <w:rsid w:val="00EE4622"/>
    <w:rsid w:val="00F01A19"/>
    <w:rsid w:val="00F0413B"/>
    <w:rsid w:val="00F0531A"/>
    <w:rsid w:val="00F16BAB"/>
    <w:rsid w:val="00F23501"/>
    <w:rsid w:val="00F30D61"/>
    <w:rsid w:val="00F67911"/>
    <w:rsid w:val="00F75828"/>
    <w:rsid w:val="00F77F91"/>
    <w:rsid w:val="00F844E3"/>
    <w:rsid w:val="00FB1450"/>
    <w:rsid w:val="00FB2CEC"/>
    <w:rsid w:val="00FB53E4"/>
    <w:rsid w:val="00FC2B53"/>
    <w:rsid w:val="00FC7CB2"/>
    <w:rsid w:val="00FD1886"/>
    <w:rsid w:val="00FD4745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3CECE7"/>
  <w15:chartTrackingRefBased/>
  <w15:docId w15:val="{80E2CB78-BDE0-F845-82B8-C0789891B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05CD"/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0105CD"/>
    <w:pPr>
      <w:ind w:left="720"/>
      <w:contextualSpacing/>
    </w:pPr>
    <w:rPr>
      <w:rFonts w:eastAsiaTheme="minorEastAsia"/>
      <w:lang w:eastAsia="ru-RU"/>
    </w:rPr>
  </w:style>
  <w:style w:type="character" w:customStyle="1" w:styleId="apple-converted-space">
    <w:name w:val="apple-converted-space"/>
    <w:basedOn w:val="DefaultParagraphFont"/>
    <w:rsid w:val="00D069BF"/>
  </w:style>
  <w:style w:type="character" w:customStyle="1" w:styleId="qlinkcontainer">
    <w:name w:val="qlink_container"/>
    <w:basedOn w:val="DefaultParagraphFont"/>
    <w:rsid w:val="00D069BF"/>
  </w:style>
  <w:style w:type="character" w:styleId="Hyperlink">
    <w:name w:val="Hyperlink"/>
    <w:basedOn w:val="DefaultParagraphFont"/>
    <w:uiPriority w:val="99"/>
    <w:semiHidden/>
    <w:unhideWhenUsed/>
    <w:rsid w:val="00D069B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3DAB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3DAB"/>
  </w:style>
  <w:style w:type="paragraph" w:styleId="Footer">
    <w:name w:val="footer"/>
    <w:basedOn w:val="Normal"/>
    <w:link w:val="FooterChar"/>
    <w:uiPriority w:val="99"/>
    <w:unhideWhenUsed/>
    <w:rsid w:val="00D63DAB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3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8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0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6</TotalTime>
  <Pages>2</Pages>
  <Words>534</Words>
  <Characters>305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cherina Kira</dc:creator>
  <cp:keywords/>
  <dc:description/>
  <cp:lastModifiedBy>Meshcherina Kira</cp:lastModifiedBy>
  <cp:revision>293</cp:revision>
  <dcterms:created xsi:type="dcterms:W3CDTF">2018-07-07T07:59:00Z</dcterms:created>
  <dcterms:modified xsi:type="dcterms:W3CDTF">2020-07-28T09:53:00Z</dcterms:modified>
</cp:coreProperties>
</file>